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914C3F" w14:textId="77777777" w:rsidR="007E1E0A" w:rsidRPr="006A4FE2" w:rsidRDefault="00C33D03" w:rsidP="00C33D03">
      <w:pPr>
        <w:pStyle w:val="Heading1"/>
        <w:rPr>
          <w:b/>
          <w:bCs/>
          <w:color w:val="000000" w:themeColor="text1"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BD40511" wp14:editId="3FD345C7">
            <wp:simplePos x="0" y="0"/>
            <wp:positionH relativeFrom="column">
              <wp:posOffset>679939</wp:posOffset>
            </wp:positionH>
            <wp:positionV relativeFrom="paragraph">
              <wp:posOffset>439</wp:posOffset>
            </wp:positionV>
            <wp:extent cx="4191000" cy="1285875"/>
            <wp:effectExtent l="0" t="0" r="0" b="952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IKI_logo_with_text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6A4FE2">
        <w:rPr>
          <w:b/>
          <w:bCs/>
          <w:color w:val="000000" w:themeColor="text1"/>
          <w:sz w:val="40"/>
          <w:szCs w:val="40"/>
        </w:rPr>
        <w:tab/>
      </w:r>
      <w:r w:rsidRPr="006A4FE2">
        <w:rPr>
          <w:b/>
          <w:bCs/>
          <w:color w:val="000000" w:themeColor="text1"/>
          <w:sz w:val="40"/>
          <w:szCs w:val="40"/>
        </w:rPr>
        <w:tab/>
      </w:r>
      <w:r w:rsidRPr="006A4FE2">
        <w:rPr>
          <w:b/>
          <w:bCs/>
          <w:color w:val="000000" w:themeColor="text1"/>
          <w:sz w:val="40"/>
          <w:szCs w:val="40"/>
        </w:rPr>
        <w:tab/>
      </w:r>
      <w:r w:rsidRPr="006A4FE2">
        <w:rPr>
          <w:b/>
          <w:bCs/>
          <w:color w:val="000000" w:themeColor="text1"/>
          <w:sz w:val="40"/>
          <w:szCs w:val="40"/>
        </w:rPr>
        <w:tab/>
      </w:r>
      <w:r w:rsidRPr="006A4FE2">
        <w:rPr>
          <w:b/>
          <w:bCs/>
          <w:color w:val="000000" w:themeColor="text1"/>
          <w:sz w:val="40"/>
          <w:szCs w:val="40"/>
        </w:rPr>
        <w:tab/>
        <w:t>LAB#9 (ACL)</w:t>
      </w:r>
    </w:p>
    <w:p w14:paraId="7226D437" w14:textId="77777777" w:rsidR="00C33D03" w:rsidRPr="006A4FE2" w:rsidRDefault="00C33D03" w:rsidP="00C33D03">
      <w:pPr>
        <w:rPr>
          <w:b/>
          <w:bCs/>
          <w:color w:val="000000" w:themeColor="text1"/>
          <w:sz w:val="28"/>
          <w:szCs w:val="28"/>
        </w:rPr>
      </w:pPr>
    </w:p>
    <w:p w14:paraId="56A83F2F" w14:textId="0DD6473B" w:rsidR="00C33D03" w:rsidRPr="006A4FE2" w:rsidRDefault="00C33D03" w:rsidP="00C33D03">
      <w:pPr>
        <w:pStyle w:val="Heading2"/>
        <w:rPr>
          <w:b/>
          <w:bCs/>
          <w:color w:val="000000" w:themeColor="text1"/>
          <w:sz w:val="32"/>
          <w:szCs w:val="32"/>
        </w:rPr>
      </w:pPr>
      <w:r w:rsidRPr="006A4FE2">
        <w:rPr>
          <w:b/>
          <w:bCs/>
          <w:color w:val="000000" w:themeColor="text1"/>
          <w:sz w:val="32"/>
          <w:szCs w:val="32"/>
        </w:rPr>
        <w:t xml:space="preserve">Name: </w:t>
      </w:r>
      <w:r w:rsidR="006A4FE2" w:rsidRPr="006A4FE2">
        <w:rPr>
          <w:b/>
          <w:bCs/>
          <w:color w:val="000000" w:themeColor="text1"/>
          <w:sz w:val="32"/>
          <w:szCs w:val="32"/>
        </w:rPr>
        <w:t>Saad Khan</w:t>
      </w:r>
      <w:r w:rsidRPr="006A4FE2">
        <w:rPr>
          <w:b/>
          <w:bCs/>
          <w:color w:val="000000" w:themeColor="text1"/>
          <w:sz w:val="32"/>
          <w:szCs w:val="32"/>
        </w:rPr>
        <w:tab/>
      </w:r>
      <w:r w:rsidRPr="006A4FE2">
        <w:rPr>
          <w:b/>
          <w:bCs/>
          <w:color w:val="000000" w:themeColor="text1"/>
          <w:sz w:val="32"/>
          <w:szCs w:val="32"/>
        </w:rPr>
        <w:tab/>
      </w:r>
      <w:r w:rsidRPr="006A4FE2">
        <w:rPr>
          <w:b/>
          <w:bCs/>
          <w:color w:val="000000" w:themeColor="text1"/>
          <w:sz w:val="32"/>
          <w:szCs w:val="32"/>
        </w:rPr>
        <w:tab/>
      </w:r>
      <w:r w:rsidRPr="006A4FE2">
        <w:rPr>
          <w:b/>
          <w:bCs/>
          <w:color w:val="000000" w:themeColor="text1"/>
          <w:sz w:val="32"/>
          <w:szCs w:val="32"/>
        </w:rPr>
        <w:tab/>
      </w:r>
      <w:r w:rsidRPr="006A4FE2">
        <w:rPr>
          <w:b/>
          <w:bCs/>
          <w:color w:val="000000" w:themeColor="text1"/>
          <w:sz w:val="32"/>
          <w:szCs w:val="32"/>
        </w:rPr>
        <w:tab/>
      </w:r>
      <w:r w:rsidRPr="006A4FE2">
        <w:rPr>
          <w:b/>
          <w:bCs/>
          <w:color w:val="000000" w:themeColor="text1"/>
          <w:sz w:val="32"/>
          <w:szCs w:val="32"/>
        </w:rPr>
        <w:tab/>
        <w:t>Reg</w:t>
      </w:r>
      <w:r w:rsidR="006A4FE2" w:rsidRPr="006A4FE2">
        <w:rPr>
          <w:b/>
          <w:bCs/>
          <w:color w:val="000000" w:themeColor="text1"/>
          <w:sz w:val="32"/>
          <w:szCs w:val="32"/>
        </w:rPr>
        <w:t xml:space="preserve"> np: 2020414</w:t>
      </w:r>
    </w:p>
    <w:p w14:paraId="0F8CDBFF" w14:textId="77777777" w:rsidR="00C33D03" w:rsidRPr="00C33D03" w:rsidRDefault="00C33D03" w:rsidP="00C33D03"/>
    <w:p w14:paraId="29E08B06" w14:textId="77777777" w:rsidR="00C33D03" w:rsidRDefault="00C33D03" w:rsidP="006A4FE2">
      <w:pPr>
        <w:pStyle w:val="ListParagraph"/>
        <w:numPr>
          <w:ilvl w:val="0"/>
          <w:numId w:val="1"/>
        </w:numPr>
      </w:pPr>
      <w:r>
        <w:t>Configure IP-Addresses:</w:t>
      </w:r>
    </w:p>
    <w:p w14:paraId="2642204D" w14:textId="77777777" w:rsidR="00C33D03" w:rsidRDefault="00C33D03" w:rsidP="00C33D03">
      <w:r>
        <w:rPr>
          <w:noProof/>
        </w:rPr>
        <w:drawing>
          <wp:anchor distT="0" distB="0" distL="114300" distR="114300" simplePos="0" relativeHeight="251660288" behindDoc="0" locked="0" layoutInCell="1" allowOverlap="1" wp14:anchorId="2728ACA6" wp14:editId="5E742F79">
            <wp:simplePos x="0" y="0"/>
            <wp:positionH relativeFrom="column">
              <wp:posOffset>22860</wp:posOffset>
            </wp:positionH>
            <wp:positionV relativeFrom="paragraph">
              <wp:posOffset>252730</wp:posOffset>
            </wp:positionV>
            <wp:extent cx="5943600" cy="223266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ca.PN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678"/>
                    <a:stretch/>
                  </pic:blipFill>
                  <pic:spPr bwMode="auto">
                    <a:xfrm>
                      <a:off x="0" y="0"/>
                      <a:ext cx="5943600" cy="2232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t>PCA:</w:t>
      </w:r>
    </w:p>
    <w:p w14:paraId="51DDE983" w14:textId="77777777" w:rsidR="00C33D03" w:rsidRDefault="00C33D03" w:rsidP="00C33D03"/>
    <w:p w14:paraId="495421A1" w14:textId="77777777" w:rsidR="00C33D03" w:rsidRDefault="00C33D03" w:rsidP="00C33D03"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2A4E26A0" wp14:editId="132C90A9">
            <wp:simplePos x="0" y="0"/>
            <wp:positionH relativeFrom="column">
              <wp:posOffset>0</wp:posOffset>
            </wp:positionH>
            <wp:positionV relativeFrom="paragraph">
              <wp:posOffset>175260</wp:posOffset>
            </wp:positionV>
            <wp:extent cx="5943600" cy="1950720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cb.PN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638"/>
                    <a:stretch/>
                  </pic:blipFill>
                  <pic:spPr bwMode="auto">
                    <a:xfrm>
                      <a:off x="0" y="0"/>
                      <a:ext cx="5943600" cy="1950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t xml:space="preserve">PCB: </w:t>
      </w:r>
      <w:r>
        <w:tab/>
      </w:r>
    </w:p>
    <w:p w14:paraId="3B9AEB90" w14:textId="77777777" w:rsidR="00C33D03" w:rsidRDefault="00C33D03" w:rsidP="00C33D03">
      <w:r>
        <w:rPr>
          <w:noProof/>
        </w:rPr>
        <w:drawing>
          <wp:anchor distT="0" distB="0" distL="114300" distR="114300" simplePos="0" relativeHeight="251662336" behindDoc="0" locked="0" layoutInCell="1" allowOverlap="1" wp14:anchorId="2FB65047" wp14:editId="00328612">
            <wp:simplePos x="0" y="0"/>
            <wp:positionH relativeFrom="column">
              <wp:posOffset>0</wp:posOffset>
            </wp:positionH>
            <wp:positionV relativeFrom="paragraph">
              <wp:posOffset>228600</wp:posOffset>
            </wp:positionV>
            <wp:extent cx="5943600" cy="2209800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cc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717"/>
                    <a:stretch/>
                  </pic:blipFill>
                  <pic:spPr bwMode="auto">
                    <a:xfrm>
                      <a:off x="0" y="0"/>
                      <a:ext cx="5943600" cy="2209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t>PC(C)</w:t>
      </w:r>
    </w:p>
    <w:p w14:paraId="414BD77E" w14:textId="77777777" w:rsidR="00C33D03" w:rsidRDefault="00C33D03" w:rsidP="00C33D03"/>
    <w:p w14:paraId="1596D0FF" w14:textId="77777777" w:rsidR="00C33D03" w:rsidRDefault="00C33D03" w:rsidP="00C33D03">
      <w:r>
        <w:rPr>
          <w:noProof/>
        </w:rPr>
        <w:drawing>
          <wp:anchor distT="0" distB="0" distL="114300" distR="114300" simplePos="0" relativeHeight="251663360" behindDoc="0" locked="0" layoutInCell="1" allowOverlap="1" wp14:anchorId="2D4DFE96" wp14:editId="242C941E">
            <wp:simplePos x="0" y="0"/>
            <wp:positionH relativeFrom="column">
              <wp:posOffset>0</wp:posOffset>
            </wp:positionH>
            <wp:positionV relativeFrom="paragraph">
              <wp:posOffset>240030</wp:posOffset>
            </wp:positionV>
            <wp:extent cx="5943600" cy="2042160"/>
            <wp:effectExtent l="0" t="0" r="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1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773"/>
                    <a:stretch/>
                  </pic:blipFill>
                  <pic:spPr bwMode="auto">
                    <a:xfrm>
                      <a:off x="0" y="0"/>
                      <a:ext cx="5943600" cy="2042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t>S1:</w:t>
      </w:r>
    </w:p>
    <w:p w14:paraId="55DC8068" w14:textId="77777777" w:rsidR="00C33D03" w:rsidRDefault="00C33D03" w:rsidP="00C33D03"/>
    <w:p w14:paraId="116544C6" w14:textId="6F0322EA" w:rsidR="003A6320" w:rsidRDefault="00C33D03" w:rsidP="00C33D03">
      <w:r>
        <w:rPr>
          <w:noProof/>
        </w:rPr>
        <w:drawing>
          <wp:anchor distT="0" distB="0" distL="114300" distR="114300" simplePos="0" relativeHeight="251664384" behindDoc="0" locked="0" layoutInCell="1" allowOverlap="1" wp14:anchorId="5D3AF9AB" wp14:editId="3A890CDB">
            <wp:simplePos x="0" y="0"/>
            <wp:positionH relativeFrom="column">
              <wp:posOffset>0</wp:posOffset>
            </wp:positionH>
            <wp:positionV relativeFrom="paragraph">
              <wp:posOffset>293370</wp:posOffset>
            </wp:positionV>
            <wp:extent cx="5943600" cy="2072640"/>
            <wp:effectExtent l="0" t="0" r="0" b="381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2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4898"/>
                    <a:stretch/>
                  </pic:blipFill>
                  <pic:spPr bwMode="auto">
                    <a:xfrm>
                      <a:off x="0" y="0"/>
                      <a:ext cx="5943600" cy="2072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t xml:space="preserve">S2: </w:t>
      </w:r>
    </w:p>
    <w:p w14:paraId="750C1C3E" w14:textId="64AAE6EB" w:rsidR="003A6320" w:rsidRPr="006A4FE2" w:rsidRDefault="003A6320" w:rsidP="00C33D03">
      <w:pPr>
        <w:rPr>
          <w:b/>
          <w:bCs/>
          <w:sz w:val="28"/>
          <w:szCs w:val="28"/>
          <w:u w:val="single"/>
        </w:rPr>
      </w:pPr>
      <w:r w:rsidRPr="006A4FE2">
        <w:rPr>
          <w:b/>
          <w:bCs/>
          <w:noProof/>
          <w:sz w:val="28"/>
          <w:szCs w:val="28"/>
          <w:u w:val="single"/>
        </w:rPr>
        <w:lastRenderedPageBreak/>
        <w:drawing>
          <wp:anchor distT="0" distB="0" distL="114300" distR="114300" simplePos="0" relativeHeight="251668480" behindDoc="0" locked="0" layoutInCell="1" allowOverlap="1" wp14:anchorId="475835E7" wp14:editId="1E18C679">
            <wp:simplePos x="0" y="0"/>
            <wp:positionH relativeFrom="column">
              <wp:posOffset>0</wp:posOffset>
            </wp:positionH>
            <wp:positionV relativeFrom="paragraph">
              <wp:posOffset>278765</wp:posOffset>
            </wp:positionV>
            <wp:extent cx="4518660" cy="4884420"/>
            <wp:effectExtent l="0" t="0" r="0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catopcb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482"/>
                    <a:stretch/>
                  </pic:blipFill>
                  <pic:spPr bwMode="auto">
                    <a:xfrm>
                      <a:off x="0" y="0"/>
                      <a:ext cx="4518660" cy="48844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6A4FE2">
        <w:rPr>
          <w:b/>
          <w:bCs/>
          <w:sz w:val="28"/>
          <w:szCs w:val="28"/>
          <w:u w:val="single"/>
        </w:rPr>
        <w:t>Ping</w:t>
      </w:r>
      <w:r w:rsidR="006A4FE2" w:rsidRPr="006A4FE2">
        <w:rPr>
          <w:b/>
          <w:bCs/>
          <w:sz w:val="28"/>
          <w:szCs w:val="28"/>
          <w:u w:val="single"/>
        </w:rPr>
        <w:t>ing</w:t>
      </w:r>
      <w:r w:rsidRPr="006A4FE2">
        <w:rPr>
          <w:b/>
          <w:bCs/>
          <w:sz w:val="28"/>
          <w:szCs w:val="28"/>
          <w:u w:val="single"/>
        </w:rPr>
        <w:t xml:space="preserve"> PC-A to PC-B</w:t>
      </w:r>
    </w:p>
    <w:p w14:paraId="6CA47F31" w14:textId="77777777" w:rsidR="003A6320" w:rsidRDefault="003A6320" w:rsidP="00C33D03"/>
    <w:p w14:paraId="7DB060A0" w14:textId="77777777" w:rsidR="003A6320" w:rsidRDefault="003A6320" w:rsidP="00C33D03"/>
    <w:p w14:paraId="7277D4A1" w14:textId="77777777" w:rsidR="003A6320" w:rsidRDefault="003A6320" w:rsidP="00C33D03"/>
    <w:p w14:paraId="7A252417" w14:textId="77777777" w:rsidR="003A6320" w:rsidRPr="006A4FE2" w:rsidRDefault="00E07746" w:rsidP="00C33D03">
      <w:pPr>
        <w:rPr>
          <w:b/>
          <w:bCs/>
          <w:sz w:val="28"/>
          <w:szCs w:val="28"/>
          <w:u w:val="single"/>
        </w:rPr>
      </w:pPr>
      <w:r w:rsidRPr="006A4FE2">
        <w:rPr>
          <w:b/>
          <w:bCs/>
          <w:noProof/>
          <w:sz w:val="28"/>
          <w:szCs w:val="28"/>
          <w:u w:val="single"/>
        </w:rPr>
        <w:lastRenderedPageBreak/>
        <w:drawing>
          <wp:anchor distT="0" distB="0" distL="114300" distR="114300" simplePos="0" relativeHeight="251669504" behindDoc="0" locked="0" layoutInCell="1" allowOverlap="1" wp14:anchorId="3782C47C" wp14:editId="2EB88930">
            <wp:simplePos x="0" y="0"/>
            <wp:positionH relativeFrom="column">
              <wp:posOffset>0</wp:posOffset>
            </wp:positionH>
            <wp:positionV relativeFrom="paragraph">
              <wp:posOffset>307975</wp:posOffset>
            </wp:positionV>
            <wp:extent cx="5921253" cy="5540220"/>
            <wp:effectExtent l="0" t="0" r="3810" b="381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cctor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1253" cy="5540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A4FE2">
        <w:rPr>
          <w:b/>
          <w:bCs/>
          <w:sz w:val="28"/>
          <w:szCs w:val="28"/>
          <w:u w:val="single"/>
        </w:rPr>
        <w:t>Ping PC-C to R</w:t>
      </w:r>
      <w:proofErr w:type="gramStart"/>
      <w:r w:rsidRPr="006A4FE2">
        <w:rPr>
          <w:b/>
          <w:bCs/>
          <w:sz w:val="28"/>
          <w:szCs w:val="28"/>
          <w:u w:val="single"/>
        </w:rPr>
        <w:t>1 :</w:t>
      </w:r>
      <w:proofErr w:type="gramEnd"/>
    </w:p>
    <w:p w14:paraId="7DE66D14" w14:textId="77777777" w:rsidR="00E07746" w:rsidRDefault="00E07746" w:rsidP="00C33D03"/>
    <w:p w14:paraId="0BF399AC" w14:textId="77777777" w:rsidR="00E07746" w:rsidRDefault="00E07746" w:rsidP="00C33D03"/>
    <w:p w14:paraId="1B5B0346" w14:textId="77777777" w:rsidR="00E07746" w:rsidRDefault="00E07746" w:rsidP="00C33D03"/>
    <w:p w14:paraId="0D995938" w14:textId="77777777" w:rsidR="00E07746" w:rsidRDefault="00E07746" w:rsidP="00C33D03"/>
    <w:p w14:paraId="4F006314" w14:textId="77777777" w:rsidR="00E07746" w:rsidRDefault="00E07746" w:rsidP="00C33D03"/>
    <w:p w14:paraId="5CE5D6C6" w14:textId="77777777" w:rsidR="00E07746" w:rsidRDefault="00E07746" w:rsidP="00C33D03"/>
    <w:p w14:paraId="786D41F8" w14:textId="77777777" w:rsidR="00E07746" w:rsidRDefault="00E07746" w:rsidP="00C33D03"/>
    <w:p w14:paraId="1288B158" w14:textId="77777777" w:rsidR="00E07746" w:rsidRDefault="00E07746" w:rsidP="00C33D03"/>
    <w:p w14:paraId="21084653" w14:textId="0D77E2C0" w:rsidR="00E07746" w:rsidRPr="006A4FE2" w:rsidRDefault="00E07746" w:rsidP="00C33D03">
      <w:pPr>
        <w:rPr>
          <w:b/>
          <w:bCs/>
          <w:sz w:val="32"/>
          <w:szCs w:val="32"/>
          <w:u w:val="single"/>
        </w:rPr>
      </w:pPr>
      <w:r w:rsidRPr="006A4FE2">
        <w:rPr>
          <w:b/>
          <w:bCs/>
          <w:noProof/>
          <w:sz w:val="32"/>
          <w:szCs w:val="32"/>
          <w:u w:val="single"/>
        </w:rPr>
        <w:lastRenderedPageBreak/>
        <w:drawing>
          <wp:anchor distT="0" distB="0" distL="114300" distR="114300" simplePos="0" relativeHeight="251670528" behindDoc="0" locked="0" layoutInCell="1" allowOverlap="1" wp14:anchorId="7873BC7E" wp14:editId="0B13279C">
            <wp:simplePos x="0" y="0"/>
            <wp:positionH relativeFrom="column">
              <wp:posOffset>0</wp:posOffset>
            </wp:positionH>
            <wp:positionV relativeFrom="paragraph">
              <wp:posOffset>281940</wp:posOffset>
            </wp:positionV>
            <wp:extent cx="5943600" cy="2158365"/>
            <wp:effectExtent l="0" t="0" r="0" b="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1ospf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83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A4FE2">
        <w:rPr>
          <w:b/>
          <w:bCs/>
          <w:sz w:val="32"/>
          <w:szCs w:val="32"/>
          <w:u w:val="single"/>
        </w:rPr>
        <w:t>Enabl</w:t>
      </w:r>
      <w:r w:rsidR="006A4FE2" w:rsidRPr="006A4FE2">
        <w:rPr>
          <w:b/>
          <w:bCs/>
          <w:sz w:val="32"/>
          <w:szCs w:val="32"/>
          <w:u w:val="single"/>
        </w:rPr>
        <w:t>ing</w:t>
      </w:r>
      <w:r w:rsidRPr="006A4FE2">
        <w:rPr>
          <w:b/>
          <w:bCs/>
          <w:sz w:val="32"/>
          <w:szCs w:val="32"/>
          <w:u w:val="single"/>
        </w:rPr>
        <w:t xml:space="preserve"> OSPF in R1:</w:t>
      </w:r>
    </w:p>
    <w:p w14:paraId="557EB152" w14:textId="77777777" w:rsidR="00E07746" w:rsidRDefault="00E07746" w:rsidP="00C33D03"/>
    <w:p w14:paraId="78658874" w14:textId="54B8726B" w:rsidR="00E07746" w:rsidRPr="006A4FE2" w:rsidRDefault="00E07746" w:rsidP="00C33D03">
      <w:pPr>
        <w:rPr>
          <w:b/>
          <w:bCs/>
          <w:sz w:val="32"/>
          <w:szCs w:val="32"/>
          <w:u w:val="single"/>
        </w:rPr>
      </w:pPr>
      <w:r w:rsidRPr="006A4FE2">
        <w:rPr>
          <w:b/>
          <w:bCs/>
          <w:noProof/>
          <w:sz w:val="32"/>
          <w:szCs w:val="32"/>
          <w:u w:val="single"/>
        </w:rPr>
        <w:drawing>
          <wp:anchor distT="0" distB="0" distL="114300" distR="114300" simplePos="0" relativeHeight="251671552" behindDoc="0" locked="0" layoutInCell="1" allowOverlap="1" wp14:anchorId="78E34CA2" wp14:editId="42FFCF33">
            <wp:simplePos x="0" y="0"/>
            <wp:positionH relativeFrom="column">
              <wp:posOffset>0</wp:posOffset>
            </wp:positionH>
            <wp:positionV relativeFrom="paragraph">
              <wp:posOffset>262255</wp:posOffset>
            </wp:positionV>
            <wp:extent cx="5943600" cy="2121535"/>
            <wp:effectExtent l="0" t="0" r="0" b="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R2ospf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15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A4FE2" w:rsidRPr="006A4FE2">
        <w:rPr>
          <w:b/>
          <w:bCs/>
          <w:sz w:val="32"/>
          <w:szCs w:val="32"/>
          <w:u w:val="single"/>
        </w:rPr>
        <w:t xml:space="preserve">Enabling </w:t>
      </w:r>
      <w:r w:rsidRPr="006A4FE2">
        <w:rPr>
          <w:b/>
          <w:bCs/>
          <w:sz w:val="32"/>
          <w:szCs w:val="32"/>
          <w:u w:val="single"/>
        </w:rPr>
        <w:t>OSPF in R2:</w:t>
      </w:r>
    </w:p>
    <w:p w14:paraId="6A30B908" w14:textId="77777777" w:rsidR="00E07746" w:rsidRDefault="00E07746" w:rsidP="00C33D03"/>
    <w:p w14:paraId="6A376183" w14:textId="77777777" w:rsidR="00E07746" w:rsidRDefault="00E07746" w:rsidP="00C33D03"/>
    <w:p w14:paraId="69A4D739" w14:textId="77777777" w:rsidR="00E07746" w:rsidRDefault="00E07746" w:rsidP="00C33D03"/>
    <w:p w14:paraId="73E1907A" w14:textId="77777777" w:rsidR="00E07746" w:rsidRDefault="00E07746" w:rsidP="00C33D03"/>
    <w:p w14:paraId="2F70924E" w14:textId="77777777" w:rsidR="00E07746" w:rsidRDefault="00E07746" w:rsidP="00C33D03"/>
    <w:p w14:paraId="0CA98917" w14:textId="77777777" w:rsidR="00E07746" w:rsidRDefault="00E07746" w:rsidP="00C33D03"/>
    <w:p w14:paraId="5EFCE728" w14:textId="77777777" w:rsidR="00E07746" w:rsidRDefault="00E07746" w:rsidP="00C33D03"/>
    <w:p w14:paraId="273CE564" w14:textId="77777777" w:rsidR="00E07746" w:rsidRDefault="00E07746" w:rsidP="00C33D03"/>
    <w:p w14:paraId="6638EA78" w14:textId="77777777" w:rsidR="00E07746" w:rsidRDefault="00E07746" w:rsidP="00C33D03"/>
    <w:p w14:paraId="3087DFD3" w14:textId="77777777" w:rsidR="00E07746" w:rsidRDefault="00E07746" w:rsidP="00C33D03"/>
    <w:p w14:paraId="67A28082" w14:textId="77777777" w:rsidR="00E07746" w:rsidRDefault="00E07746" w:rsidP="00C33D03"/>
    <w:p w14:paraId="6028F9C7" w14:textId="77777777" w:rsidR="00E07746" w:rsidRPr="006A4FE2" w:rsidRDefault="00E07746" w:rsidP="00C33D03">
      <w:pPr>
        <w:rPr>
          <w:b/>
          <w:bCs/>
          <w:sz w:val="32"/>
          <w:szCs w:val="32"/>
          <w:u w:val="single"/>
        </w:rPr>
      </w:pPr>
      <w:r w:rsidRPr="006A4FE2">
        <w:rPr>
          <w:b/>
          <w:bCs/>
          <w:noProof/>
          <w:sz w:val="32"/>
          <w:szCs w:val="32"/>
          <w:u w:val="single"/>
        </w:rPr>
        <w:lastRenderedPageBreak/>
        <w:drawing>
          <wp:anchor distT="0" distB="0" distL="114300" distR="114300" simplePos="0" relativeHeight="251672576" behindDoc="0" locked="0" layoutInCell="1" allowOverlap="1" wp14:anchorId="6ABCA42D" wp14:editId="61F34B94">
            <wp:simplePos x="0" y="0"/>
            <wp:positionH relativeFrom="column">
              <wp:posOffset>0</wp:posOffset>
            </wp:positionH>
            <wp:positionV relativeFrom="paragraph">
              <wp:posOffset>251460</wp:posOffset>
            </wp:positionV>
            <wp:extent cx="5440680" cy="4320540"/>
            <wp:effectExtent l="0" t="0" r="7620" b="381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ngpcatopcc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0680" cy="4320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6A4FE2">
        <w:rPr>
          <w:b/>
          <w:bCs/>
          <w:sz w:val="32"/>
          <w:szCs w:val="32"/>
          <w:u w:val="single"/>
        </w:rPr>
        <w:t>Ping from PC-A to PC-C</w:t>
      </w:r>
    </w:p>
    <w:p w14:paraId="1F033F7B" w14:textId="77777777" w:rsidR="00E07746" w:rsidRDefault="00E07746" w:rsidP="00C33D03"/>
    <w:p w14:paraId="5AA712A5" w14:textId="77777777" w:rsidR="00E07746" w:rsidRDefault="00E07746" w:rsidP="00C33D03"/>
    <w:p w14:paraId="56833049" w14:textId="31BF9476" w:rsidR="00E07746" w:rsidRDefault="00E07746" w:rsidP="00E07746">
      <w:r w:rsidRPr="006A4FE2">
        <w:rPr>
          <w:b/>
          <w:bCs/>
          <w:noProof/>
          <w:sz w:val="32"/>
          <w:szCs w:val="32"/>
          <w:u w:val="single"/>
        </w:rPr>
        <w:drawing>
          <wp:anchor distT="0" distB="0" distL="114300" distR="114300" simplePos="0" relativeHeight="251673600" behindDoc="0" locked="0" layoutInCell="1" allowOverlap="1" wp14:anchorId="4DA768EC" wp14:editId="2A70FEC0">
            <wp:simplePos x="0" y="0"/>
            <wp:positionH relativeFrom="column">
              <wp:posOffset>0</wp:posOffset>
            </wp:positionH>
            <wp:positionV relativeFrom="paragraph">
              <wp:posOffset>612775</wp:posOffset>
            </wp:positionV>
            <wp:extent cx="4770533" cy="1775614"/>
            <wp:effectExtent l="0" t="0" r="0" b="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cAtoS1PNG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0533" cy="17756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A4FE2" w:rsidRPr="006A4FE2">
        <w:rPr>
          <w:b/>
          <w:bCs/>
          <w:sz w:val="32"/>
          <w:szCs w:val="32"/>
          <w:u w:val="single"/>
        </w:rPr>
        <w:t xml:space="preserve">pinging </w:t>
      </w:r>
      <w:r w:rsidRPr="006A4FE2">
        <w:rPr>
          <w:b/>
          <w:bCs/>
          <w:sz w:val="32"/>
          <w:szCs w:val="32"/>
          <w:u w:val="single"/>
        </w:rPr>
        <w:t>PC-A to S1</w:t>
      </w:r>
      <w:r>
        <w:t>:</w:t>
      </w:r>
    </w:p>
    <w:p w14:paraId="01E05364" w14:textId="77777777" w:rsidR="00E07746" w:rsidRPr="00E07746" w:rsidRDefault="00E07746" w:rsidP="00E07746"/>
    <w:p w14:paraId="15EBC1E7" w14:textId="77777777" w:rsidR="00E07746" w:rsidRPr="00E07746" w:rsidRDefault="00E07746" w:rsidP="00E07746"/>
    <w:p w14:paraId="107A7298" w14:textId="77777777" w:rsidR="00E07746" w:rsidRDefault="00E07746" w:rsidP="00E07746"/>
    <w:p w14:paraId="448AFA20" w14:textId="77777777" w:rsidR="00E07746" w:rsidRPr="006A4FE2" w:rsidRDefault="00E07746" w:rsidP="00E07746">
      <w:pPr>
        <w:rPr>
          <w:b/>
          <w:bCs/>
          <w:sz w:val="24"/>
          <w:szCs w:val="24"/>
          <w:u w:val="single"/>
        </w:rPr>
      </w:pPr>
      <w:r w:rsidRPr="006A4FE2">
        <w:rPr>
          <w:b/>
          <w:bCs/>
          <w:noProof/>
          <w:sz w:val="24"/>
          <w:szCs w:val="24"/>
          <w:u w:val="single"/>
        </w:rPr>
        <w:lastRenderedPageBreak/>
        <w:drawing>
          <wp:anchor distT="0" distB="0" distL="114300" distR="114300" simplePos="0" relativeHeight="251674624" behindDoc="0" locked="0" layoutInCell="1" allowOverlap="1" wp14:anchorId="4BE9DD7F" wp14:editId="65E3317E">
            <wp:simplePos x="0" y="0"/>
            <wp:positionH relativeFrom="column">
              <wp:posOffset>0</wp:posOffset>
            </wp:positionH>
            <wp:positionV relativeFrom="paragraph">
              <wp:posOffset>198120</wp:posOffset>
            </wp:positionV>
            <wp:extent cx="4869180" cy="1501140"/>
            <wp:effectExtent l="0" t="0" r="7620" b="381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access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9180" cy="1501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6A4FE2">
        <w:rPr>
          <w:b/>
          <w:bCs/>
          <w:sz w:val="24"/>
          <w:szCs w:val="24"/>
          <w:u w:val="single"/>
        </w:rPr>
        <w:t>Using Out-Bound ACL on R1:</w:t>
      </w:r>
    </w:p>
    <w:p w14:paraId="22AA6D5A" w14:textId="77777777" w:rsidR="00E07746" w:rsidRPr="00E07746" w:rsidRDefault="00E07746" w:rsidP="00E07746"/>
    <w:p w14:paraId="7F31D35C" w14:textId="77777777" w:rsidR="00E07746" w:rsidRPr="006A4FE2" w:rsidRDefault="00E07746" w:rsidP="00E07746">
      <w:pPr>
        <w:rPr>
          <w:b/>
          <w:bCs/>
          <w:sz w:val="28"/>
          <w:szCs w:val="28"/>
          <w:u w:val="single"/>
        </w:rPr>
      </w:pPr>
      <w:r w:rsidRPr="006A4FE2">
        <w:rPr>
          <w:b/>
          <w:bCs/>
          <w:noProof/>
          <w:sz w:val="28"/>
          <w:szCs w:val="28"/>
          <w:u w:val="single"/>
        </w:rPr>
        <w:drawing>
          <wp:anchor distT="0" distB="0" distL="114300" distR="114300" simplePos="0" relativeHeight="251675648" behindDoc="0" locked="0" layoutInCell="1" allowOverlap="1" wp14:anchorId="57EE9F3D" wp14:editId="785FD9A6">
            <wp:simplePos x="0" y="0"/>
            <wp:positionH relativeFrom="column">
              <wp:posOffset>0</wp:posOffset>
            </wp:positionH>
            <wp:positionV relativeFrom="paragraph">
              <wp:posOffset>309245</wp:posOffset>
            </wp:positionV>
            <wp:extent cx="5273040" cy="5928360"/>
            <wp:effectExtent l="0" t="0" r="3810" b="0"/>
            <wp:wrapTopAndBottom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1toCAB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592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6A4FE2">
        <w:rPr>
          <w:b/>
          <w:bCs/>
          <w:sz w:val="28"/>
          <w:szCs w:val="28"/>
          <w:u w:val="single"/>
        </w:rPr>
        <w:t>Ping from S1 to PC-A, PC-B but not PC-C</w:t>
      </w:r>
    </w:p>
    <w:p w14:paraId="35865D12" w14:textId="77777777" w:rsidR="00E07746" w:rsidRPr="006A4FE2" w:rsidRDefault="001E1A0F" w:rsidP="00E07746">
      <w:pPr>
        <w:rPr>
          <w:b/>
          <w:sz w:val="32"/>
          <w:szCs w:val="32"/>
          <w:u w:val="single"/>
        </w:rPr>
      </w:pPr>
      <w:r w:rsidRPr="006A4FE2">
        <w:rPr>
          <w:b/>
          <w:sz w:val="32"/>
          <w:szCs w:val="32"/>
          <w:u w:val="single"/>
        </w:rPr>
        <w:lastRenderedPageBreak/>
        <w:t>TOPOLOGY:</w:t>
      </w:r>
    </w:p>
    <w:p w14:paraId="7EAD3DB2" w14:textId="709CD866" w:rsidR="001E1A0F" w:rsidRPr="00E07746" w:rsidRDefault="006A4FE2" w:rsidP="00E07746">
      <w:r w:rsidRPr="006A4FE2">
        <w:drawing>
          <wp:inline distT="0" distB="0" distL="0" distR="0" wp14:anchorId="4C26AF46" wp14:editId="297C223B">
            <wp:extent cx="5943600" cy="2638425"/>
            <wp:effectExtent l="0" t="0" r="0" b="9525"/>
            <wp:docPr id="4264073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40732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4E4C7" w14:textId="77777777" w:rsidR="00E07746" w:rsidRPr="00E07746" w:rsidRDefault="00E07746" w:rsidP="00E07746"/>
    <w:p w14:paraId="3D697DBC" w14:textId="77777777" w:rsidR="00E07746" w:rsidRPr="00E07746" w:rsidRDefault="00E07746" w:rsidP="00E07746"/>
    <w:p w14:paraId="13096E2A" w14:textId="77777777" w:rsidR="00E07746" w:rsidRPr="00E07746" w:rsidRDefault="00E07746" w:rsidP="00E07746"/>
    <w:sectPr w:rsidR="00E07746" w:rsidRPr="00E077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4EF3B90"/>
    <w:multiLevelType w:val="hybridMultilevel"/>
    <w:tmpl w:val="9EDE1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14014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bC0MLYwMTYwtDS2MDNU0lEKTi0uzszPAykwqgUA4OQCGywAAAA="/>
  </w:docVars>
  <w:rsids>
    <w:rsidRoot w:val="00C33D03"/>
    <w:rsid w:val="001E1A0F"/>
    <w:rsid w:val="003A6320"/>
    <w:rsid w:val="006A4FE2"/>
    <w:rsid w:val="007E1E0A"/>
    <w:rsid w:val="00C33D03"/>
    <w:rsid w:val="00E07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5EE6D"/>
  <w15:chartTrackingRefBased/>
  <w15:docId w15:val="{FA43F4E8-EF3D-47C5-A468-AFD0F270F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3D0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3D0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3D0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3D0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A4F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8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ihadurrani</dc:creator>
  <cp:keywords/>
  <dc:description/>
  <cp:lastModifiedBy>u2020414</cp:lastModifiedBy>
  <cp:revision>3</cp:revision>
  <dcterms:created xsi:type="dcterms:W3CDTF">2024-04-30T20:50:00Z</dcterms:created>
  <dcterms:modified xsi:type="dcterms:W3CDTF">2024-05-03T11:18:00Z</dcterms:modified>
</cp:coreProperties>
</file>